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radua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gher secondar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ormal educ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t gradua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imar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condar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perception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±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±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±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±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±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±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PSQ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±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±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±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±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±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±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±SD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3T12:02:35Z</dcterms:created>
  <dcterms:modified xsi:type="dcterms:W3CDTF">2025-04-13T12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